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7DBD3B" w14:textId="17CE8FE8" w:rsidR="00EC5619" w:rsidRPr="001532E0" w:rsidRDefault="00655C04" w:rsidP="00EC5619">
      <w:pPr>
        <w:jc w:val="center"/>
        <w:rPr>
          <w:rFonts w:ascii="Bradley Hand ITC" w:hAnsi="Bradley Hand ITC"/>
          <w:b/>
          <w:sz w:val="56"/>
          <w:szCs w:val="56"/>
        </w:rPr>
      </w:pPr>
      <w:r>
        <w:rPr>
          <w:rFonts w:ascii="Bradley Hand ITC" w:hAnsi="Bradley Hand ITC" w:cs="Courier New"/>
          <w:b/>
          <w:sz w:val="56"/>
          <w:szCs w:val="56"/>
        </w:rPr>
        <w:t>OOP</w:t>
      </w:r>
      <w:r w:rsidR="00EC5619" w:rsidRPr="001532E0">
        <w:rPr>
          <w:rFonts w:ascii="Bradley Hand ITC" w:hAnsi="Bradley Hand ITC" w:cs="Courier New"/>
          <w:b/>
          <w:sz w:val="56"/>
          <w:szCs w:val="56"/>
        </w:rPr>
        <w:t xml:space="preserve"> Solutions Ltd.</w:t>
      </w:r>
    </w:p>
    <w:p w14:paraId="31D15C12" w14:textId="77777777" w:rsidR="00EC5619" w:rsidRDefault="00EC5619" w:rsidP="00EC5619">
      <w:pPr>
        <w:jc w:val="center"/>
        <w:rPr>
          <w:rFonts w:ascii="Eras Medium ITC" w:hAnsi="Eras Medium ITC"/>
        </w:rPr>
      </w:pPr>
    </w:p>
    <w:p w14:paraId="47C5FDFF" w14:textId="3058680C" w:rsidR="00EC5619" w:rsidRDefault="00655C04" w:rsidP="00EC5619">
      <w:pPr>
        <w:jc w:val="center"/>
        <w:rPr>
          <w:rFonts w:ascii="Eras Medium ITC" w:hAnsi="Eras Medium ITC"/>
        </w:rPr>
      </w:pPr>
      <w:r>
        <w:rPr>
          <w:rFonts w:ascii="Eras Medium ITC" w:hAnsi="Eras Medium ITC"/>
        </w:rPr>
        <w:t xml:space="preserve">Sokoban Steve </w:t>
      </w:r>
      <w:r w:rsidR="002D20F8">
        <w:rPr>
          <w:rFonts w:ascii="Eras Medium ITC" w:hAnsi="Eras Medium ITC"/>
        </w:rPr>
        <w:t xml:space="preserve">Functional </w:t>
      </w:r>
      <w:r w:rsidR="001F7157">
        <w:rPr>
          <w:rFonts w:ascii="Eras Medium ITC" w:hAnsi="Eras Medium ITC"/>
        </w:rPr>
        <w:t>Acceptance</w:t>
      </w:r>
      <w:r w:rsidR="00824B89">
        <w:rPr>
          <w:rFonts w:ascii="Eras Medium ITC" w:hAnsi="Eras Medium ITC"/>
        </w:rPr>
        <w:t xml:space="preserve"> </w:t>
      </w:r>
      <w:r w:rsidR="00EC5619">
        <w:rPr>
          <w:rFonts w:ascii="Eras Medium ITC" w:hAnsi="Eras Medium ITC"/>
        </w:rPr>
        <w:t>Test Log</w:t>
      </w:r>
    </w:p>
    <w:p w14:paraId="11AE0937" w14:textId="77777777" w:rsidR="00EC5619" w:rsidRDefault="00EC5619" w:rsidP="00EC5619">
      <w:pPr>
        <w:rPr>
          <w:rFonts w:ascii="Eras Medium ITC" w:hAnsi="Eras Medium ITC"/>
        </w:rPr>
      </w:pPr>
    </w:p>
    <w:p w14:paraId="5CA433D5" w14:textId="350B1722" w:rsidR="00EC5619" w:rsidRDefault="00EC5619" w:rsidP="00EC56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Eras Medium ITC" w:hAnsi="Eras Medium ITC"/>
        </w:rPr>
      </w:pPr>
      <w:r>
        <w:rPr>
          <w:rFonts w:ascii="Eras Medium ITC" w:hAnsi="Eras Medium ITC"/>
        </w:rPr>
        <w:t>Client:</w:t>
      </w:r>
      <w:r w:rsidR="00655C04">
        <w:rPr>
          <w:rFonts w:ascii="Eras Medium ITC" w:hAnsi="Eras Medium ITC"/>
        </w:rPr>
        <w:t xml:space="preserve"> </w:t>
      </w:r>
      <w:r w:rsidR="001325D5">
        <w:rPr>
          <w:rFonts w:ascii="Eras Medium ITC" w:hAnsi="Eras Medium ITC"/>
        </w:rPr>
        <w:t>Simply Rugby</w:t>
      </w:r>
    </w:p>
    <w:p w14:paraId="22655CB4" w14:textId="77777777" w:rsidR="00EC5619" w:rsidRDefault="00EC5619" w:rsidP="00EC5619">
      <w:pPr>
        <w:rPr>
          <w:rFonts w:ascii="Eras Medium ITC" w:hAnsi="Eras Medium ITC"/>
        </w:rPr>
      </w:pPr>
    </w:p>
    <w:p w14:paraId="25A23591" w14:textId="487F20A7" w:rsidR="00EC5619" w:rsidRDefault="00EC5619" w:rsidP="0055498B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Eras Medium ITC" w:hAnsi="Eras Medium ITC"/>
        </w:rPr>
      </w:pPr>
      <w:r w:rsidRPr="00366193">
        <w:rPr>
          <w:rFonts w:ascii="Eras Medium ITC" w:hAnsi="Eras Medium ITC"/>
        </w:rPr>
        <w:t>Tested by:</w:t>
      </w:r>
      <w:r w:rsidR="00655C04">
        <w:rPr>
          <w:rFonts w:ascii="Eras Medium ITC" w:hAnsi="Eras Medium ITC"/>
        </w:rPr>
        <w:t xml:space="preserve"> </w:t>
      </w:r>
      <w:r w:rsidR="004A2D8B">
        <w:rPr>
          <w:rFonts w:ascii="Eras Medium ITC" w:hAnsi="Eras Medium ITC"/>
        </w:rPr>
        <w:t xml:space="preserve">Chris </w:t>
      </w:r>
      <w:r w:rsidR="00522247">
        <w:rPr>
          <w:rFonts w:ascii="Eras Medium ITC" w:hAnsi="Eras Medium ITC"/>
        </w:rPr>
        <w:t>Dworczyk</w:t>
      </w:r>
      <w:r>
        <w:rPr>
          <w:rFonts w:ascii="Eras Medium ITC" w:hAnsi="Eras Medium ITC"/>
        </w:rPr>
        <w:tab/>
      </w:r>
      <w:r w:rsidR="001340FD">
        <w:rPr>
          <w:rFonts w:ascii="Bradley Hand ITC" w:hAnsi="Bradley Hand ITC" w:cs="Courier New"/>
          <w:b/>
        </w:rPr>
        <w:tab/>
      </w:r>
      <w:r>
        <w:rPr>
          <w:rFonts w:ascii="Eras Medium ITC" w:hAnsi="Eras Medium ITC"/>
        </w:rPr>
        <w:t>Date:</w:t>
      </w:r>
      <w:r w:rsidR="009C1531">
        <w:rPr>
          <w:rFonts w:ascii="Eras Medium ITC" w:hAnsi="Eras Medium ITC"/>
        </w:rPr>
        <w:t xml:space="preserve"> 07</w:t>
      </w:r>
      <w:r w:rsidR="00655C04">
        <w:rPr>
          <w:rFonts w:ascii="Eras Medium ITC" w:hAnsi="Eras Medium ITC"/>
        </w:rPr>
        <w:t>/03/2018</w:t>
      </w:r>
      <w:r w:rsidR="0055498B">
        <w:rPr>
          <w:rFonts w:ascii="Eras Medium ITC" w:hAnsi="Eras Medium ITC"/>
        </w:rPr>
        <w:tab/>
      </w:r>
    </w:p>
    <w:p w14:paraId="5AEDBCCA" w14:textId="77777777" w:rsidR="00EC5619" w:rsidRDefault="001340FD" w:rsidP="0055498B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rFonts w:ascii="Eras Medium ITC" w:hAnsi="Eras Medium ITC"/>
        </w:rPr>
      </w:pPr>
      <w:r>
        <w:rPr>
          <w:rFonts w:ascii="Bradley Hand ITC" w:hAnsi="Bradley Hand ITC" w:cs="Courier New"/>
          <w:b/>
        </w:rPr>
        <w:tab/>
      </w:r>
      <w:r w:rsidR="00EC5619">
        <w:rPr>
          <w:rFonts w:ascii="Eras Medium ITC" w:hAnsi="Eras Medium ITC"/>
        </w:rPr>
        <w:tab/>
      </w:r>
      <w:r w:rsidR="00EC5619">
        <w:rPr>
          <w:rFonts w:ascii="Eras Medium ITC" w:hAnsi="Eras Medium ITC"/>
        </w:rPr>
        <w:tab/>
      </w:r>
      <w:r w:rsidR="00EC5619">
        <w:rPr>
          <w:rFonts w:ascii="Eras Medium ITC" w:hAnsi="Eras Medium ITC"/>
        </w:rPr>
        <w:tab/>
      </w:r>
      <w:r w:rsidR="00EC5619">
        <w:rPr>
          <w:rFonts w:ascii="Eras Medium ITC" w:hAnsi="Eras Medium ITC"/>
        </w:rPr>
        <w:tab/>
      </w:r>
      <w:r w:rsidR="00EC5619">
        <w:rPr>
          <w:rFonts w:ascii="Eras Medium ITC" w:hAnsi="Eras Medium ITC"/>
        </w:rPr>
        <w:tab/>
      </w:r>
      <w:r w:rsidR="00EC5619">
        <w:rPr>
          <w:rFonts w:ascii="Eras Medium ITC" w:hAnsi="Eras Medium ITC"/>
        </w:rPr>
        <w:tab/>
      </w:r>
      <w:r w:rsidR="00EC5619">
        <w:rPr>
          <w:rFonts w:ascii="Eras Medium ITC" w:hAnsi="Eras Medium ITC"/>
        </w:rPr>
        <w:tab/>
      </w:r>
      <w:r w:rsidR="00EC5619">
        <w:rPr>
          <w:rFonts w:ascii="Eras Medium ITC" w:hAnsi="Eras Medium ITC"/>
        </w:rPr>
        <w:tab/>
      </w:r>
      <w:r w:rsidR="00EC5619">
        <w:rPr>
          <w:rFonts w:ascii="Eras Medium ITC" w:hAnsi="Eras Medium ITC"/>
        </w:rPr>
        <w:tab/>
      </w:r>
      <w:r w:rsidR="00B50BAD">
        <w:rPr>
          <w:rFonts w:ascii="Eras Medium ITC" w:hAnsi="Eras Medium ITC"/>
        </w:rPr>
        <w:tab/>
      </w:r>
      <w:r w:rsidR="00B50BAD">
        <w:rPr>
          <w:rFonts w:ascii="Eras Medium ITC" w:hAnsi="Eras Medium ITC"/>
        </w:rPr>
        <w:tab/>
      </w:r>
      <w:r>
        <w:rPr>
          <w:rFonts w:ascii="Eras Medium ITC" w:hAnsi="Eras Medium ITC"/>
        </w:rPr>
        <w:tab/>
      </w:r>
      <w:r w:rsidR="001850FA">
        <w:rPr>
          <w:rFonts w:ascii="Eras Medium ITC" w:hAnsi="Eras Medium ITC"/>
        </w:rPr>
        <w:t>Page</w:t>
      </w:r>
      <w:r w:rsidR="001850FA">
        <w:rPr>
          <w:rFonts w:ascii="Eras Medium ITC" w:hAnsi="Eras Medium ITC"/>
        </w:rPr>
        <w:tab/>
      </w:r>
      <w:r w:rsidR="001850FA" w:rsidRPr="00AA4622">
        <w:rPr>
          <w:rFonts w:ascii="Bradley Hand ITC" w:hAnsi="Bradley Hand ITC" w:cs="Courier New"/>
          <w:b/>
        </w:rPr>
        <w:t>1</w:t>
      </w:r>
      <w:r w:rsidR="001850FA">
        <w:rPr>
          <w:rFonts w:ascii="Eras Medium ITC" w:hAnsi="Eras Medium ITC"/>
        </w:rPr>
        <w:t xml:space="preserve">   </w:t>
      </w:r>
      <w:proofErr w:type="gramStart"/>
      <w:r w:rsidR="001850FA">
        <w:rPr>
          <w:rFonts w:ascii="Eras Medium ITC" w:hAnsi="Eras Medium ITC"/>
        </w:rPr>
        <w:t xml:space="preserve">of  </w:t>
      </w:r>
      <w:r w:rsidR="00A754FC">
        <w:rPr>
          <w:rFonts w:ascii="Bradley Hand ITC" w:hAnsi="Bradley Hand ITC" w:cs="Courier New"/>
          <w:b/>
        </w:rPr>
        <w:t>1</w:t>
      </w:r>
      <w:proofErr w:type="gramEnd"/>
    </w:p>
    <w:p w14:paraId="6D70654D" w14:textId="77777777" w:rsidR="00EC5619" w:rsidRDefault="00EC5619" w:rsidP="00EC5619">
      <w:pPr>
        <w:rPr>
          <w:rFonts w:ascii="Eras Medium ITC" w:hAnsi="Eras Medium ITC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69"/>
        <w:gridCol w:w="4394"/>
        <w:gridCol w:w="4252"/>
        <w:gridCol w:w="2159"/>
      </w:tblGrid>
      <w:tr w:rsidR="00DA2DE9" w:rsidRPr="00217120" w14:paraId="42A8BF5E" w14:textId="77777777" w:rsidTr="00DA2DE9">
        <w:tc>
          <w:tcPr>
            <w:tcW w:w="3369" w:type="dxa"/>
          </w:tcPr>
          <w:p w14:paraId="0BEB2599" w14:textId="77777777" w:rsidR="00DA2DE9" w:rsidRPr="00217120" w:rsidRDefault="00DA2DE9" w:rsidP="001F7157">
            <w:pPr>
              <w:jc w:val="center"/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 xml:space="preserve">Input </w:t>
            </w:r>
            <w:r w:rsidRPr="00217120">
              <w:rPr>
                <w:rFonts w:ascii="Eras Medium ITC" w:hAnsi="Eras Medium ITC"/>
              </w:rPr>
              <w:t xml:space="preserve">Test </w:t>
            </w:r>
            <w:r w:rsidR="001F7157">
              <w:rPr>
                <w:rFonts w:ascii="Eras Medium ITC" w:hAnsi="Eras Medium ITC"/>
              </w:rPr>
              <w:t>Case</w:t>
            </w:r>
          </w:p>
        </w:tc>
        <w:tc>
          <w:tcPr>
            <w:tcW w:w="4394" w:type="dxa"/>
          </w:tcPr>
          <w:p w14:paraId="570E2457" w14:textId="77777777" w:rsidR="00DA2DE9" w:rsidRPr="00217120" w:rsidRDefault="00DA2DE9" w:rsidP="007E0BDB">
            <w:pPr>
              <w:jc w:val="center"/>
              <w:rPr>
                <w:rFonts w:ascii="Eras Medium ITC" w:hAnsi="Eras Medium ITC"/>
              </w:rPr>
            </w:pPr>
            <w:r w:rsidRPr="00217120">
              <w:rPr>
                <w:rFonts w:ascii="Eras Medium ITC" w:hAnsi="Eras Medium ITC"/>
              </w:rPr>
              <w:t xml:space="preserve">Expected </w:t>
            </w:r>
            <w:r>
              <w:rPr>
                <w:rFonts w:ascii="Eras Medium ITC" w:hAnsi="Eras Medium ITC"/>
              </w:rPr>
              <w:t>Response</w:t>
            </w:r>
          </w:p>
        </w:tc>
        <w:tc>
          <w:tcPr>
            <w:tcW w:w="4252" w:type="dxa"/>
          </w:tcPr>
          <w:p w14:paraId="5494FB91" w14:textId="77777777" w:rsidR="00DA2DE9" w:rsidRPr="001532E0" w:rsidRDefault="00DA2DE9" w:rsidP="007E0BDB">
            <w:pPr>
              <w:jc w:val="center"/>
              <w:rPr>
                <w:rFonts w:ascii="Eras Medium ITC" w:hAnsi="Eras Medium ITC"/>
              </w:rPr>
            </w:pPr>
            <w:r w:rsidRPr="001532E0">
              <w:rPr>
                <w:rFonts w:ascii="Eras Medium ITC" w:hAnsi="Eras Medium ITC"/>
              </w:rPr>
              <w:t xml:space="preserve">Actual </w:t>
            </w:r>
            <w:r>
              <w:rPr>
                <w:rFonts w:ascii="Eras Medium ITC" w:hAnsi="Eras Medium ITC"/>
              </w:rPr>
              <w:t>Response</w:t>
            </w:r>
          </w:p>
        </w:tc>
        <w:tc>
          <w:tcPr>
            <w:tcW w:w="2159" w:type="dxa"/>
          </w:tcPr>
          <w:p w14:paraId="7283BAF8" w14:textId="77777777" w:rsidR="00DA2DE9" w:rsidRPr="001532E0" w:rsidRDefault="00DA2DE9" w:rsidP="007E0BDB">
            <w:pPr>
              <w:jc w:val="center"/>
              <w:rPr>
                <w:rFonts w:ascii="Eras Medium ITC" w:hAnsi="Eras Medium ITC"/>
              </w:rPr>
            </w:pPr>
            <w:r w:rsidRPr="001532E0">
              <w:rPr>
                <w:rFonts w:ascii="Eras Medium ITC" w:hAnsi="Eras Medium ITC"/>
              </w:rPr>
              <w:t>Comments</w:t>
            </w:r>
          </w:p>
        </w:tc>
      </w:tr>
      <w:tr w:rsidR="00DA2DE9" w:rsidRPr="00217120" w14:paraId="316D25E5" w14:textId="77777777" w:rsidTr="00DA2DE9">
        <w:tc>
          <w:tcPr>
            <w:tcW w:w="3369" w:type="dxa"/>
          </w:tcPr>
          <w:p w14:paraId="74A0D7E6" w14:textId="231BB21B" w:rsidR="00522247" w:rsidRDefault="00522247" w:rsidP="00655C04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Coach attempts to log into application</w:t>
            </w:r>
          </w:p>
          <w:p w14:paraId="788C8A2D" w14:textId="429DCE6B" w:rsidR="00522247" w:rsidRDefault="00522247" w:rsidP="00655C04">
            <w:pPr>
              <w:rPr>
                <w:rFonts w:ascii="Eras Medium ITC" w:hAnsi="Eras Medium ITC"/>
              </w:rPr>
            </w:pPr>
          </w:p>
          <w:p w14:paraId="3B04B244" w14:textId="08F43F9A" w:rsidR="00522247" w:rsidRDefault="00522247" w:rsidP="00655C04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Secretary (admin) attempts to log into application</w:t>
            </w:r>
          </w:p>
          <w:p w14:paraId="1D38BCB5" w14:textId="24AC235A" w:rsidR="00522247" w:rsidRDefault="00522247" w:rsidP="00655C04">
            <w:pPr>
              <w:rPr>
                <w:rFonts w:ascii="Eras Medium ITC" w:hAnsi="Eras Medium ITC"/>
              </w:rPr>
            </w:pPr>
          </w:p>
          <w:p w14:paraId="7AD504FD" w14:textId="1073E7DD" w:rsidR="00522247" w:rsidRDefault="00522247" w:rsidP="00655C04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User logs into application and the member names are displayed in data grid</w:t>
            </w:r>
          </w:p>
          <w:p w14:paraId="4992B2F2" w14:textId="34A22FDF" w:rsidR="00522247" w:rsidRDefault="00522247" w:rsidP="00655C04">
            <w:pPr>
              <w:rPr>
                <w:rFonts w:ascii="Eras Medium ITC" w:hAnsi="Eras Medium ITC"/>
              </w:rPr>
            </w:pPr>
          </w:p>
          <w:p w14:paraId="4D1358C0" w14:textId="0A1CC6FA" w:rsidR="00522247" w:rsidRDefault="00522247" w:rsidP="00655C04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Secretary attempts to create new member form by clicking button</w:t>
            </w:r>
          </w:p>
          <w:p w14:paraId="0D0A0D6F" w14:textId="32D73645" w:rsidR="001F08F0" w:rsidRDefault="001F08F0" w:rsidP="00655C04">
            <w:pPr>
              <w:rPr>
                <w:rFonts w:ascii="Eras Medium ITC" w:hAnsi="Eras Medium ITC"/>
              </w:rPr>
            </w:pPr>
          </w:p>
          <w:p w14:paraId="0549B3EF" w14:textId="77777777" w:rsidR="00BD69D7" w:rsidRDefault="00BD69D7" w:rsidP="00655C04">
            <w:pPr>
              <w:rPr>
                <w:rFonts w:ascii="Eras Medium ITC" w:hAnsi="Eras Medium ITC"/>
              </w:rPr>
            </w:pPr>
          </w:p>
          <w:p w14:paraId="2D83C267" w14:textId="6DF3E98C" w:rsidR="001F08F0" w:rsidRDefault="001F08F0" w:rsidP="00655C04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Secretary attempts to edit player details</w:t>
            </w:r>
          </w:p>
          <w:p w14:paraId="4153A0F6" w14:textId="2D0DF086" w:rsidR="001F08F0" w:rsidRDefault="001F08F0" w:rsidP="00655C04">
            <w:pPr>
              <w:rPr>
                <w:rFonts w:ascii="Eras Medium ITC" w:hAnsi="Eras Medium ITC"/>
              </w:rPr>
            </w:pPr>
          </w:p>
          <w:p w14:paraId="44E8DFFF" w14:textId="34E6083D" w:rsidR="001F08F0" w:rsidRDefault="001F08F0" w:rsidP="00655C04">
            <w:pPr>
              <w:rPr>
                <w:rFonts w:ascii="Eras Medium ITC" w:hAnsi="Eras Medium ITC"/>
              </w:rPr>
            </w:pPr>
          </w:p>
          <w:p w14:paraId="77D6D463" w14:textId="6DDC8765" w:rsidR="001F08F0" w:rsidRDefault="001F08F0" w:rsidP="00655C04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Coach attempts to change player skill levels</w:t>
            </w:r>
          </w:p>
          <w:p w14:paraId="1AD36FBA" w14:textId="29016429" w:rsidR="00522247" w:rsidRDefault="00522247" w:rsidP="00655C04">
            <w:pPr>
              <w:rPr>
                <w:rFonts w:ascii="Eras Medium ITC" w:hAnsi="Eras Medium ITC"/>
              </w:rPr>
            </w:pPr>
          </w:p>
          <w:p w14:paraId="4A7594B0" w14:textId="77777777" w:rsidR="00DA2DE9" w:rsidRDefault="00BD69D7" w:rsidP="00655C04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Coach attempts to leave comments on player skills</w:t>
            </w:r>
          </w:p>
          <w:p w14:paraId="7EBCE733" w14:textId="77777777" w:rsidR="00BD69D7" w:rsidRDefault="00BD69D7" w:rsidP="00655C04">
            <w:pPr>
              <w:rPr>
                <w:rFonts w:ascii="Eras Medium ITC" w:hAnsi="Eras Medium ITC"/>
              </w:rPr>
            </w:pPr>
          </w:p>
          <w:p w14:paraId="251C556B" w14:textId="77777777" w:rsidR="00BD69D7" w:rsidRDefault="00FB5002" w:rsidP="00655C04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Secretary attempts to remove player from team</w:t>
            </w:r>
          </w:p>
          <w:p w14:paraId="15135211" w14:textId="77777777" w:rsidR="00FB5002" w:rsidRDefault="00FB5002" w:rsidP="00655C04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lastRenderedPageBreak/>
              <w:t>User attempts to log out</w:t>
            </w:r>
          </w:p>
          <w:p w14:paraId="33BBBAF1" w14:textId="77777777" w:rsidR="001325D5" w:rsidRDefault="001325D5" w:rsidP="00655C04">
            <w:pPr>
              <w:rPr>
                <w:rFonts w:ascii="Eras Medium ITC" w:hAnsi="Eras Medium ITC"/>
              </w:rPr>
            </w:pPr>
          </w:p>
          <w:p w14:paraId="39E839CC" w14:textId="77777777" w:rsidR="001325D5" w:rsidRDefault="001325D5" w:rsidP="00655C04">
            <w:pPr>
              <w:rPr>
                <w:rFonts w:ascii="Eras Medium ITC" w:hAnsi="Eras Medium ITC"/>
              </w:rPr>
            </w:pPr>
          </w:p>
          <w:p w14:paraId="30FB1891" w14:textId="77777777" w:rsidR="001325D5" w:rsidRDefault="001325D5" w:rsidP="00655C04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The user can filter what age group they want to see by selecting in drop down menu or using arrows</w:t>
            </w:r>
          </w:p>
          <w:p w14:paraId="55B73EEF" w14:textId="77777777" w:rsidR="001325D5" w:rsidRDefault="001325D5" w:rsidP="00655C04">
            <w:pPr>
              <w:rPr>
                <w:rFonts w:ascii="Eras Medium ITC" w:hAnsi="Eras Medium ITC"/>
              </w:rPr>
            </w:pPr>
          </w:p>
          <w:p w14:paraId="3942A104" w14:textId="77777777" w:rsidR="001325D5" w:rsidRDefault="00CE0A4C" w:rsidP="00655C04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Secretary leaves a member form field empty</w:t>
            </w:r>
          </w:p>
          <w:p w14:paraId="2F54CBCC" w14:textId="77777777" w:rsidR="00CE0A4C" w:rsidRDefault="00CE0A4C" w:rsidP="00655C04">
            <w:pPr>
              <w:rPr>
                <w:rFonts w:ascii="Eras Medium ITC" w:hAnsi="Eras Medium ITC"/>
              </w:rPr>
            </w:pPr>
          </w:p>
          <w:p w14:paraId="1782712F" w14:textId="77777777" w:rsidR="00CE0A4C" w:rsidRDefault="00CE0A4C" w:rsidP="00655C04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 xml:space="preserve">Secretary inputs a duplicate </w:t>
            </w:r>
            <w:proofErr w:type="spellStart"/>
            <w:r>
              <w:rPr>
                <w:rFonts w:ascii="Eras Medium ITC" w:hAnsi="Eras Medium ITC"/>
              </w:rPr>
              <w:t>sru</w:t>
            </w:r>
            <w:proofErr w:type="spellEnd"/>
          </w:p>
          <w:p w14:paraId="73425BE8" w14:textId="77777777" w:rsidR="00CE0A4C" w:rsidRDefault="00CE0A4C" w:rsidP="00655C04">
            <w:pPr>
              <w:rPr>
                <w:rFonts w:ascii="Eras Medium ITC" w:hAnsi="Eras Medium ITC"/>
              </w:rPr>
            </w:pPr>
          </w:p>
          <w:p w14:paraId="7247B6D3" w14:textId="77777777" w:rsidR="00CE0A4C" w:rsidRDefault="00CE0A4C" w:rsidP="00655C04">
            <w:pPr>
              <w:rPr>
                <w:rFonts w:ascii="Eras Medium ITC" w:hAnsi="Eras Medium ITC"/>
              </w:rPr>
            </w:pPr>
          </w:p>
          <w:p w14:paraId="6E05814B" w14:textId="77777777" w:rsidR="00CE0A4C" w:rsidRDefault="00CE0A4C" w:rsidP="00655C04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 xml:space="preserve">Secretary inputs </w:t>
            </w:r>
            <w:proofErr w:type="spellStart"/>
            <w:r>
              <w:rPr>
                <w:rFonts w:ascii="Eras Medium ITC" w:hAnsi="Eras Medium ITC"/>
              </w:rPr>
              <w:t>sru</w:t>
            </w:r>
            <w:proofErr w:type="spellEnd"/>
            <w:r>
              <w:rPr>
                <w:rFonts w:ascii="Eras Medium ITC" w:hAnsi="Eras Medium ITC"/>
              </w:rPr>
              <w:t xml:space="preserve"> that’s too short</w:t>
            </w:r>
          </w:p>
          <w:p w14:paraId="3BC913B3" w14:textId="77777777" w:rsidR="00CE0A4C" w:rsidRDefault="00CE0A4C" w:rsidP="00655C04">
            <w:pPr>
              <w:rPr>
                <w:rFonts w:ascii="Eras Medium ITC" w:hAnsi="Eras Medium ITC"/>
              </w:rPr>
            </w:pPr>
            <w:bookmarkStart w:id="0" w:name="_GoBack"/>
            <w:bookmarkEnd w:id="0"/>
          </w:p>
          <w:p w14:paraId="65EAC135" w14:textId="367AA4A2" w:rsidR="00CE0A4C" w:rsidRPr="00655C04" w:rsidRDefault="00CE0A4C" w:rsidP="00655C04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Secretary inputs an invalid email</w:t>
            </w:r>
          </w:p>
        </w:tc>
        <w:tc>
          <w:tcPr>
            <w:tcW w:w="4394" w:type="dxa"/>
          </w:tcPr>
          <w:p w14:paraId="5CA236E4" w14:textId="77777777" w:rsidR="00522247" w:rsidRDefault="00522247" w:rsidP="00A754FC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lastRenderedPageBreak/>
              <w:t>Software verifies password and logs in if correct</w:t>
            </w:r>
          </w:p>
          <w:p w14:paraId="3E7A5B5E" w14:textId="77777777" w:rsidR="00522247" w:rsidRDefault="00522247" w:rsidP="00A754FC">
            <w:pPr>
              <w:rPr>
                <w:rFonts w:ascii="Eras Medium ITC" w:hAnsi="Eras Medium ITC"/>
              </w:rPr>
            </w:pPr>
          </w:p>
          <w:p w14:paraId="2573439F" w14:textId="77777777" w:rsidR="00522247" w:rsidRDefault="00522247" w:rsidP="00A754FC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Software verifies password and logs in if correct</w:t>
            </w:r>
          </w:p>
          <w:p w14:paraId="610DD3D0" w14:textId="77777777" w:rsidR="00522247" w:rsidRDefault="00522247" w:rsidP="00A754FC">
            <w:pPr>
              <w:rPr>
                <w:rFonts w:ascii="Eras Medium ITC" w:hAnsi="Eras Medium ITC"/>
              </w:rPr>
            </w:pPr>
          </w:p>
          <w:p w14:paraId="35EF6468" w14:textId="77777777" w:rsidR="00522247" w:rsidRDefault="00522247" w:rsidP="00A754FC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Software reads xml file and displays the selected age group</w:t>
            </w:r>
          </w:p>
          <w:p w14:paraId="0BCFA465" w14:textId="77777777" w:rsidR="00522247" w:rsidRDefault="00522247" w:rsidP="00A754FC">
            <w:pPr>
              <w:rPr>
                <w:rFonts w:ascii="Eras Medium ITC" w:hAnsi="Eras Medium ITC"/>
              </w:rPr>
            </w:pPr>
          </w:p>
          <w:p w14:paraId="05D310FE" w14:textId="4F79DB22" w:rsidR="00522247" w:rsidRDefault="00522247" w:rsidP="00A754FC">
            <w:pPr>
              <w:rPr>
                <w:rFonts w:ascii="Eras Medium ITC" w:hAnsi="Eras Medium ITC"/>
              </w:rPr>
            </w:pPr>
          </w:p>
          <w:p w14:paraId="10D8853D" w14:textId="630430F6" w:rsidR="00522247" w:rsidRDefault="00522247" w:rsidP="00A754FC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Software enters new member mode and clears all fields for new player details</w:t>
            </w:r>
            <w:r w:rsidR="00BD69D7">
              <w:rPr>
                <w:rFonts w:ascii="Eras Medium ITC" w:hAnsi="Eras Medium ITC"/>
              </w:rPr>
              <w:t>. User is alerted of this by label test</w:t>
            </w:r>
          </w:p>
          <w:p w14:paraId="029C7F72" w14:textId="48D1F482" w:rsidR="00522247" w:rsidRDefault="00522247" w:rsidP="00A754FC">
            <w:pPr>
              <w:rPr>
                <w:rFonts w:ascii="Eras Medium ITC" w:hAnsi="Eras Medium ITC"/>
              </w:rPr>
            </w:pPr>
          </w:p>
          <w:p w14:paraId="399DECA1" w14:textId="29CDB6C3" w:rsidR="00522247" w:rsidRDefault="001F08F0" w:rsidP="00A754FC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Selected players details are displayed on form and secretary can make changes</w:t>
            </w:r>
          </w:p>
          <w:p w14:paraId="5E3776AB" w14:textId="77777777" w:rsidR="00522247" w:rsidRDefault="00522247" w:rsidP="00A754FC">
            <w:pPr>
              <w:rPr>
                <w:rFonts w:ascii="Eras Medium ITC" w:hAnsi="Eras Medium ITC"/>
              </w:rPr>
            </w:pPr>
          </w:p>
          <w:p w14:paraId="5BC91646" w14:textId="1BC19E24" w:rsidR="00522247" w:rsidRDefault="001F08F0" w:rsidP="00522247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Dropdown menus allow</w:t>
            </w:r>
            <w:r w:rsidR="00BD69D7">
              <w:rPr>
                <w:rFonts w:ascii="Eras Medium ITC" w:hAnsi="Eras Medium ITC"/>
              </w:rPr>
              <w:t xml:space="preserve"> to pick from range 1-5</w:t>
            </w:r>
          </w:p>
          <w:p w14:paraId="1BFE43D9" w14:textId="40430FFF" w:rsidR="00522247" w:rsidRDefault="00522247" w:rsidP="00522247">
            <w:pPr>
              <w:rPr>
                <w:rFonts w:ascii="Eras Medium ITC" w:hAnsi="Eras Medium ITC"/>
              </w:rPr>
            </w:pPr>
          </w:p>
          <w:p w14:paraId="67C98F76" w14:textId="1CF2A439" w:rsidR="00BD69D7" w:rsidRDefault="00BD69D7" w:rsidP="00522247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Comments boxes are displayed and allow coach to write comments</w:t>
            </w:r>
          </w:p>
          <w:p w14:paraId="0EF22D2E" w14:textId="77777777" w:rsidR="00BD69D7" w:rsidRDefault="00BD69D7" w:rsidP="00522247">
            <w:pPr>
              <w:rPr>
                <w:rFonts w:ascii="Eras Medium ITC" w:hAnsi="Eras Medium ITC"/>
              </w:rPr>
            </w:pPr>
          </w:p>
          <w:p w14:paraId="79B15919" w14:textId="77777777" w:rsidR="00522247" w:rsidRDefault="00FB5002" w:rsidP="00BD69D7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The player details are removed along with the player skills sheet</w:t>
            </w:r>
          </w:p>
          <w:p w14:paraId="50E42060" w14:textId="77777777" w:rsidR="00FB5002" w:rsidRDefault="00FB5002" w:rsidP="00BD69D7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lastRenderedPageBreak/>
              <w:t xml:space="preserve">The roster window </w:t>
            </w:r>
            <w:proofErr w:type="gramStart"/>
            <w:r>
              <w:rPr>
                <w:rFonts w:ascii="Eras Medium ITC" w:hAnsi="Eras Medium ITC"/>
              </w:rPr>
              <w:t>closes</w:t>
            </w:r>
            <w:proofErr w:type="gramEnd"/>
            <w:r>
              <w:rPr>
                <w:rFonts w:ascii="Eras Medium ITC" w:hAnsi="Eras Medium ITC"/>
              </w:rPr>
              <w:t xml:space="preserve"> and the login window comes up</w:t>
            </w:r>
          </w:p>
          <w:p w14:paraId="5052CBE4" w14:textId="77777777" w:rsidR="001325D5" w:rsidRDefault="001325D5" w:rsidP="00BD69D7">
            <w:pPr>
              <w:rPr>
                <w:rFonts w:ascii="Eras Medium ITC" w:hAnsi="Eras Medium ITC"/>
              </w:rPr>
            </w:pPr>
          </w:p>
          <w:p w14:paraId="3AEB2114" w14:textId="77777777" w:rsidR="001325D5" w:rsidRDefault="001325D5" w:rsidP="00BD69D7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 xml:space="preserve">Software displays only the members with the selected age </w:t>
            </w:r>
          </w:p>
          <w:p w14:paraId="41816CCF" w14:textId="77777777" w:rsidR="00CE0A4C" w:rsidRDefault="00CE0A4C" w:rsidP="00BD69D7">
            <w:pPr>
              <w:rPr>
                <w:rFonts w:ascii="Eras Medium ITC" w:hAnsi="Eras Medium ITC"/>
              </w:rPr>
            </w:pPr>
          </w:p>
          <w:p w14:paraId="0EA586F6" w14:textId="77777777" w:rsidR="00CE0A4C" w:rsidRDefault="00CE0A4C" w:rsidP="00BD69D7">
            <w:pPr>
              <w:rPr>
                <w:rFonts w:ascii="Eras Medium ITC" w:hAnsi="Eras Medium ITC"/>
              </w:rPr>
            </w:pPr>
          </w:p>
          <w:p w14:paraId="0510FA8B" w14:textId="77777777" w:rsidR="00CE0A4C" w:rsidRDefault="00CE0A4C" w:rsidP="00BD69D7">
            <w:pPr>
              <w:rPr>
                <w:rFonts w:ascii="Eras Medium ITC" w:hAnsi="Eras Medium ITC"/>
              </w:rPr>
            </w:pPr>
          </w:p>
          <w:p w14:paraId="06BBDF0E" w14:textId="77777777" w:rsidR="00CE0A4C" w:rsidRDefault="00CE0A4C" w:rsidP="00BD69D7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Program displays message asking to fill in all the fields</w:t>
            </w:r>
          </w:p>
          <w:p w14:paraId="00F80D17" w14:textId="77777777" w:rsidR="00CE0A4C" w:rsidRDefault="00CE0A4C" w:rsidP="00BD69D7">
            <w:pPr>
              <w:rPr>
                <w:rFonts w:ascii="Eras Medium ITC" w:hAnsi="Eras Medium ITC"/>
              </w:rPr>
            </w:pPr>
          </w:p>
          <w:p w14:paraId="6C4F665A" w14:textId="77777777" w:rsidR="00CE0A4C" w:rsidRDefault="00CE0A4C" w:rsidP="00BD69D7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 xml:space="preserve">Program should display message informing if an already existing </w:t>
            </w:r>
            <w:proofErr w:type="spellStart"/>
            <w:r>
              <w:rPr>
                <w:rFonts w:ascii="Eras Medium ITC" w:hAnsi="Eras Medium ITC"/>
              </w:rPr>
              <w:t>sru</w:t>
            </w:r>
            <w:proofErr w:type="spellEnd"/>
            <w:r>
              <w:rPr>
                <w:rFonts w:ascii="Eras Medium ITC" w:hAnsi="Eras Medium ITC"/>
              </w:rPr>
              <w:t xml:space="preserve"> in database</w:t>
            </w:r>
          </w:p>
          <w:p w14:paraId="2306E04F" w14:textId="77777777" w:rsidR="00CE0A4C" w:rsidRDefault="00CE0A4C" w:rsidP="00BD69D7">
            <w:pPr>
              <w:rPr>
                <w:rFonts w:ascii="Eras Medium ITC" w:hAnsi="Eras Medium ITC"/>
              </w:rPr>
            </w:pPr>
          </w:p>
          <w:p w14:paraId="5FB0373E" w14:textId="77777777" w:rsidR="00CE0A4C" w:rsidRDefault="00CE0A4C" w:rsidP="00BD69D7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 xml:space="preserve">Program informs </w:t>
            </w:r>
            <w:proofErr w:type="spellStart"/>
            <w:r>
              <w:rPr>
                <w:rFonts w:ascii="Eras Medium ITC" w:hAnsi="Eras Medium ITC"/>
              </w:rPr>
              <w:t>sru</w:t>
            </w:r>
            <w:proofErr w:type="spellEnd"/>
            <w:r>
              <w:rPr>
                <w:rFonts w:ascii="Eras Medium ITC" w:hAnsi="Eras Medium ITC"/>
              </w:rPr>
              <w:t xml:space="preserve"> is invalid</w:t>
            </w:r>
          </w:p>
          <w:p w14:paraId="005F8E59" w14:textId="77777777" w:rsidR="00CE0A4C" w:rsidRDefault="00CE0A4C" w:rsidP="00BD69D7">
            <w:pPr>
              <w:rPr>
                <w:rFonts w:ascii="Eras Medium ITC" w:hAnsi="Eras Medium ITC"/>
              </w:rPr>
            </w:pPr>
          </w:p>
          <w:p w14:paraId="17A31318" w14:textId="77777777" w:rsidR="00CE0A4C" w:rsidRDefault="00CE0A4C" w:rsidP="00BD69D7">
            <w:pPr>
              <w:rPr>
                <w:rFonts w:ascii="Eras Medium ITC" w:hAnsi="Eras Medium ITC"/>
              </w:rPr>
            </w:pPr>
          </w:p>
          <w:p w14:paraId="614F7610" w14:textId="1145DF22" w:rsidR="00CE0A4C" w:rsidRPr="00655C04" w:rsidRDefault="00CE0A4C" w:rsidP="00BD69D7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Programs informs of invalid email and asks to try again</w:t>
            </w:r>
          </w:p>
        </w:tc>
        <w:tc>
          <w:tcPr>
            <w:tcW w:w="4252" w:type="dxa"/>
          </w:tcPr>
          <w:p w14:paraId="2DF36759" w14:textId="77777777" w:rsidR="00522247" w:rsidRDefault="00522247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lastRenderedPageBreak/>
              <w:t>As expected</w:t>
            </w:r>
          </w:p>
          <w:p w14:paraId="749BFE26" w14:textId="77777777" w:rsidR="00522247" w:rsidRDefault="00522247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721078CC" w14:textId="77777777" w:rsidR="00522247" w:rsidRDefault="00522247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0200C89C" w14:textId="77777777" w:rsidR="00522247" w:rsidRDefault="00522247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As expected</w:t>
            </w:r>
          </w:p>
          <w:p w14:paraId="31DABEED" w14:textId="77777777" w:rsidR="00522247" w:rsidRDefault="00522247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0DAA0A78" w14:textId="77777777" w:rsidR="00522247" w:rsidRDefault="00522247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59CD1BAD" w14:textId="77777777" w:rsidR="00522247" w:rsidRDefault="00522247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As expected</w:t>
            </w:r>
          </w:p>
          <w:p w14:paraId="4EB12610" w14:textId="77777777" w:rsidR="00522247" w:rsidRDefault="00522247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22730BB5" w14:textId="77777777" w:rsidR="00522247" w:rsidRDefault="00522247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168502BE" w14:textId="77777777" w:rsidR="00522247" w:rsidRDefault="00522247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315133AA" w14:textId="77777777" w:rsidR="00522247" w:rsidRDefault="00522247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As expected</w:t>
            </w:r>
          </w:p>
          <w:p w14:paraId="5E3A8EBD" w14:textId="77777777" w:rsidR="001F08F0" w:rsidRDefault="001F08F0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412F9A5C" w14:textId="77777777" w:rsidR="001F08F0" w:rsidRDefault="001F08F0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1E8419FC" w14:textId="77889A82" w:rsidR="001F08F0" w:rsidRDefault="001F08F0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4E9C6064" w14:textId="77777777" w:rsidR="00BD69D7" w:rsidRDefault="00BD69D7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7CB0F7BD" w14:textId="77777777" w:rsidR="001F08F0" w:rsidRDefault="001F08F0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As expected</w:t>
            </w:r>
          </w:p>
          <w:p w14:paraId="737B5414" w14:textId="77777777" w:rsidR="00BD69D7" w:rsidRDefault="00BD69D7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334B53A8" w14:textId="77777777" w:rsidR="00BD69D7" w:rsidRDefault="00BD69D7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6AFD44D0" w14:textId="77777777" w:rsidR="00BD69D7" w:rsidRDefault="00BD69D7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62A99522" w14:textId="77777777" w:rsidR="00BD69D7" w:rsidRDefault="00BD69D7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As expected</w:t>
            </w:r>
          </w:p>
          <w:p w14:paraId="74CAD57F" w14:textId="77777777" w:rsidR="00BD69D7" w:rsidRDefault="00BD69D7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1474C019" w14:textId="77777777" w:rsidR="00BD69D7" w:rsidRDefault="00BD69D7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57262A0B" w14:textId="77777777" w:rsidR="00BD69D7" w:rsidRDefault="00BD69D7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As expected</w:t>
            </w:r>
          </w:p>
          <w:p w14:paraId="089705A6" w14:textId="77777777" w:rsidR="00FB5002" w:rsidRDefault="00FB5002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027CEEA1" w14:textId="77777777" w:rsidR="00FB5002" w:rsidRDefault="00FB5002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606B60CA" w14:textId="77777777" w:rsidR="00FB5002" w:rsidRDefault="00FB5002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As expected</w:t>
            </w:r>
          </w:p>
          <w:p w14:paraId="7DB85AA6" w14:textId="77777777" w:rsidR="001325D5" w:rsidRDefault="001325D5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5674987B" w14:textId="77777777" w:rsidR="001325D5" w:rsidRDefault="001325D5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lastRenderedPageBreak/>
              <w:t>As expected</w:t>
            </w:r>
          </w:p>
          <w:p w14:paraId="7A21ED21" w14:textId="77777777" w:rsidR="001325D5" w:rsidRDefault="001325D5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5E5D85C1" w14:textId="77777777" w:rsidR="001325D5" w:rsidRDefault="001325D5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2DDF4B0C" w14:textId="77777777" w:rsidR="001325D5" w:rsidRDefault="001325D5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As expected</w:t>
            </w:r>
          </w:p>
          <w:p w14:paraId="6EA7B39D" w14:textId="77777777" w:rsidR="00CE0A4C" w:rsidRDefault="00CE0A4C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1D327A35" w14:textId="77777777" w:rsidR="00CE0A4C" w:rsidRDefault="00CE0A4C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3C4EEC18" w14:textId="77777777" w:rsidR="00CE0A4C" w:rsidRDefault="00CE0A4C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1063B658" w14:textId="77777777" w:rsidR="00CE0A4C" w:rsidRDefault="00CE0A4C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41FBAEDA" w14:textId="77777777" w:rsidR="00CE0A4C" w:rsidRDefault="00CE0A4C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As expected</w:t>
            </w:r>
          </w:p>
          <w:p w14:paraId="2D3050E4" w14:textId="77777777" w:rsidR="00CE0A4C" w:rsidRDefault="00CE0A4C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48C3D8F8" w14:textId="77777777" w:rsidR="00CE0A4C" w:rsidRDefault="00CE0A4C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596B0868" w14:textId="77777777" w:rsidR="00CE0A4C" w:rsidRDefault="00CE0A4C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As expected</w:t>
            </w:r>
          </w:p>
          <w:p w14:paraId="5E06EA64" w14:textId="77777777" w:rsidR="00CE0A4C" w:rsidRDefault="00CE0A4C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1BA4E9F7" w14:textId="77777777" w:rsidR="00CE0A4C" w:rsidRDefault="00CE0A4C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2C38079D" w14:textId="77777777" w:rsidR="00CE0A4C" w:rsidRDefault="00CE0A4C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1F2716F2" w14:textId="77777777" w:rsidR="00CE0A4C" w:rsidRDefault="00CE0A4C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As expected</w:t>
            </w:r>
          </w:p>
          <w:p w14:paraId="2114F6F5" w14:textId="77777777" w:rsidR="00CE0A4C" w:rsidRDefault="00CE0A4C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51EA0570" w14:textId="77777777" w:rsidR="00CE0A4C" w:rsidRDefault="00CE0A4C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40712166" w14:textId="0DEA4D9A" w:rsidR="00CE0A4C" w:rsidRPr="00655C04" w:rsidRDefault="00CE0A4C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As expected</w:t>
            </w:r>
          </w:p>
        </w:tc>
        <w:tc>
          <w:tcPr>
            <w:tcW w:w="2159" w:type="dxa"/>
          </w:tcPr>
          <w:p w14:paraId="12BCFA53" w14:textId="18918EB0" w:rsidR="00522247" w:rsidRPr="00655C04" w:rsidRDefault="00522247" w:rsidP="000E3D95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lastRenderedPageBreak/>
              <w:t>n/a</w:t>
            </w:r>
          </w:p>
          <w:p w14:paraId="30673458" w14:textId="31B769E2" w:rsidR="001340FD" w:rsidRDefault="001340FD" w:rsidP="000E3D95">
            <w:pPr>
              <w:rPr>
                <w:rFonts w:ascii="Eras Medium ITC" w:hAnsi="Eras Medium ITC"/>
              </w:rPr>
            </w:pPr>
          </w:p>
          <w:p w14:paraId="6465C1F7" w14:textId="2ECF09C8" w:rsidR="00522247" w:rsidRDefault="00522247" w:rsidP="000E3D95">
            <w:pPr>
              <w:rPr>
                <w:rFonts w:ascii="Eras Medium ITC" w:hAnsi="Eras Medium ITC"/>
              </w:rPr>
            </w:pPr>
          </w:p>
          <w:p w14:paraId="0843DFEC" w14:textId="77777777" w:rsidR="001340FD" w:rsidRDefault="00522247" w:rsidP="000E3D95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n/a</w:t>
            </w:r>
          </w:p>
          <w:p w14:paraId="17FB4D6C" w14:textId="77777777" w:rsidR="00522247" w:rsidRDefault="00522247" w:rsidP="000E3D95">
            <w:pPr>
              <w:rPr>
                <w:rFonts w:ascii="Eras Medium ITC" w:hAnsi="Eras Medium ITC"/>
              </w:rPr>
            </w:pPr>
          </w:p>
          <w:p w14:paraId="2DC024AA" w14:textId="77777777" w:rsidR="00522247" w:rsidRDefault="00522247" w:rsidP="000E3D95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n/a</w:t>
            </w:r>
          </w:p>
          <w:p w14:paraId="483FE7DF" w14:textId="77777777" w:rsidR="00522247" w:rsidRDefault="00522247" w:rsidP="000E3D95">
            <w:pPr>
              <w:rPr>
                <w:rFonts w:ascii="Eras Medium ITC" w:hAnsi="Eras Medium ITC"/>
              </w:rPr>
            </w:pPr>
          </w:p>
          <w:p w14:paraId="176D0B28" w14:textId="77777777" w:rsidR="00522247" w:rsidRDefault="00522247" w:rsidP="000E3D95">
            <w:pPr>
              <w:rPr>
                <w:rFonts w:ascii="Eras Medium ITC" w:hAnsi="Eras Medium ITC"/>
              </w:rPr>
            </w:pPr>
          </w:p>
          <w:p w14:paraId="55C36013" w14:textId="77777777" w:rsidR="00522247" w:rsidRDefault="00522247" w:rsidP="000E3D95">
            <w:pPr>
              <w:rPr>
                <w:rFonts w:ascii="Eras Medium ITC" w:hAnsi="Eras Medium ITC"/>
              </w:rPr>
            </w:pPr>
          </w:p>
          <w:p w14:paraId="78923490" w14:textId="77777777" w:rsidR="00522247" w:rsidRDefault="00522247" w:rsidP="000E3D95">
            <w:pPr>
              <w:rPr>
                <w:rFonts w:ascii="Eras Medium ITC" w:hAnsi="Eras Medium ITC"/>
              </w:rPr>
            </w:pPr>
          </w:p>
          <w:p w14:paraId="214580AE" w14:textId="77777777" w:rsidR="00522247" w:rsidRDefault="00522247" w:rsidP="000E3D95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n/a</w:t>
            </w:r>
          </w:p>
          <w:p w14:paraId="2A508CFD" w14:textId="77777777" w:rsidR="00BD69D7" w:rsidRDefault="00BD69D7" w:rsidP="000E3D95">
            <w:pPr>
              <w:rPr>
                <w:rFonts w:ascii="Eras Medium ITC" w:hAnsi="Eras Medium ITC"/>
              </w:rPr>
            </w:pPr>
          </w:p>
          <w:p w14:paraId="2763513E" w14:textId="77777777" w:rsidR="00BD69D7" w:rsidRDefault="00BD69D7" w:rsidP="000E3D95">
            <w:pPr>
              <w:rPr>
                <w:rFonts w:ascii="Eras Medium ITC" w:hAnsi="Eras Medium ITC"/>
              </w:rPr>
            </w:pPr>
          </w:p>
          <w:p w14:paraId="658E24C6" w14:textId="77777777" w:rsidR="00BD69D7" w:rsidRDefault="00BD69D7" w:rsidP="000E3D95">
            <w:pPr>
              <w:rPr>
                <w:rFonts w:ascii="Eras Medium ITC" w:hAnsi="Eras Medium ITC"/>
              </w:rPr>
            </w:pPr>
          </w:p>
          <w:p w14:paraId="0328A4D4" w14:textId="77777777" w:rsidR="00BD69D7" w:rsidRDefault="00BD69D7" w:rsidP="000E3D95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n/a</w:t>
            </w:r>
          </w:p>
          <w:p w14:paraId="6C842A67" w14:textId="77777777" w:rsidR="00BD69D7" w:rsidRDefault="00BD69D7" w:rsidP="000E3D95">
            <w:pPr>
              <w:rPr>
                <w:rFonts w:ascii="Eras Medium ITC" w:hAnsi="Eras Medium ITC"/>
              </w:rPr>
            </w:pPr>
          </w:p>
          <w:p w14:paraId="46449A57" w14:textId="77777777" w:rsidR="00BD69D7" w:rsidRDefault="00BD69D7" w:rsidP="000E3D95">
            <w:pPr>
              <w:rPr>
                <w:rFonts w:ascii="Eras Medium ITC" w:hAnsi="Eras Medium ITC"/>
              </w:rPr>
            </w:pPr>
          </w:p>
          <w:p w14:paraId="043ED726" w14:textId="77777777" w:rsidR="00BD69D7" w:rsidRDefault="00BD69D7" w:rsidP="000E3D95">
            <w:pPr>
              <w:rPr>
                <w:rFonts w:ascii="Eras Medium ITC" w:hAnsi="Eras Medium ITC"/>
              </w:rPr>
            </w:pPr>
          </w:p>
          <w:p w14:paraId="08B07EDD" w14:textId="77777777" w:rsidR="00BD69D7" w:rsidRDefault="00BD69D7" w:rsidP="000E3D95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n/a</w:t>
            </w:r>
          </w:p>
          <w:p w14:paraId="69E0E056" w14:textId="77777777" w:rsidR="00BD69D7" w:rsidRDefault="00BD69D7" w:rsidP="000E3D95">
            <w:pPr>
              <w:rPr>
                <w:rFonts w:ascii="Eras Medium ITC" w:hAnsi="Eras Medium ITC"/>
              </w:rPr>
            </w:pPr>
          </w:p>
          <w:p w14:paraId="1066D244" w14:textId="77777777" w:rsidR="00BD69D7" w:rsidRDefault="00BD69D7" w:rsidP="000E3D95">
            <w:pPr>
              <w:rPr>
                <w:rFonts w:ascii="Eras Medium ITC" w:hAnsi="Eras Medium ITC"/>
              </w:rPr>
            </w:pPr>
          </w:p>
          <w:p w14:paraId="4E917CF0" w14:textId="77777777" w:rsidR="00BD69D7" w:rsidRDefault="00BD69D7" w:rsidP="000E3D95">
            <w:pPr>
              <w:rPr>
                <w:rFonts w:ascii="Eras Medium ITC" w:hAnsi="Eras Medium ITC"/>
              </w:rPr>
            </w:pPr>
          </w:p>
          <w:p w14:paraId="6793B908" w14:textId="77777777" w:rsidR="00BD69D7" w:rsidRDefault="00BD69D7" w:rsidP="000E3D95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n/a</w:t>
            </w:r>
          </w:p>
          <w:p w14:paraId="72012700" w14:textId="77777777" w:rsidR="00FB5002" w:rsidRDefault="00FB5002" w:rsidP="000E3D95">
            <w:pPr>
              <w:rPr>
                <w:rFonts w:ascii="Eras Medium ITC" w:hAnsi="Eras Medium ITC"/>
              </w:rPr>
            </w:pPr>
          </w:p>
          <w:p w14:paraId="4FE559A4" w14:textId="77777777" w:rsidR="00FB5002" w:rsidRDefault="00FB5002" w:rsidP="000E3D95">
            <w:pPr>
              <w:rPr>
                <w:rFonts w:ascii="Eras Medium ITC" w:hAnsi="Eras Medium ITC"/>
              </w:rPr>
            </w:pPr>
          </w:p>
          <w:p w14:paraId="392AE87B" w14:textId="77777777" w:rsidR="00FB5002" w:rsidRDefault="00FB5002" w:rsidP="000E3D95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n/a</w:t>
            </w:r>
          </w:p>
          <w:p w14:paraId="439EC569" w14:textId="77777777" w:rsidR="001325D5" w:rsidRDefault="001325D5" w:rsidP="000E3D95">
            <w:pPr>
              <w:rPr>
                <w:rFonts w:ascii="Eras Medium ITC" w:hAnsi="Eras Medium ITC"/>
              </w:rPr>
            </w:pPr>
          </w:p>
          <w:p w14:paraId="3EFC8130" w14:textId="77777777" w:rsidR="001325D5" w:rsidRDefault="001325D5" w:rsidP="000E3D95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lastRenderedPageBreak/>
              <w:t>n/a</w:t>
            </w:r>
          </w:p>
          <w:p w14:paraId="061304EA" w14:textId="77777777" w:rsidR="001325D5" w:rsidRDefault="001325D5" w:rsidP="000E3D95">
            <w:pPr>
              <w:rPr>
                <w:rFonts w:ascii="Eras Medium ITC" w:hAnsi="Eras Medium ITC"/>
              </w:rPr>
            </w:pPr>
          </w:p>
          <w:p w14:paraId="5C098F03" w14:textId="77777777" w:rsidR="001325D5" w:rsidRDefault="001325D5" w:rsidP="000E3D95">
            <w:pPr>
              <w:rPr>
                <w:rFonts w:ascii="Eras Medium ITC" w:hAnsi="Eras Medium ITC"/>
              </w:rPr>
            </w:pPr>
          </w:p>
          <w:p w14:paraId="7FBE92FD" w14:textId="77777777" w:rsidR="001325D5" w:rsidRDefault="001325D5" w:rsidP="000E3D95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n/a</w:t>
            </w:r>
          </w:p>
          <w:p w14:paraId="7480B344" w14:textId="77777777" w:rsidR="00CE0A4C" w:rsidRDefault="00CE0A4C" w:rsidP="000E3D95">
            <w:pPr>
              <w:rPr>
                <w:rFonts w:ascii="Eras Medium ITC" w:hAnsi="Eras Medium ITC"/>
              </w:rPr>
            </w:pPr>
          </w:p>
          <w:p w14:paraId="6D517810" w14:textId="77777777" w:rsidR="00CE0A4C" w:rsidRDefault="00CE0A4C" w:rsidP="000E3D95">
            <w:pPr>
              <w:rPr>
                <w:rFonts w:ascii="Eras Medium ITC" w:hAnsi="Eras Medium ITC"/>
              </w:rPr>
            </w:pPr>
          </w:p>
          <w:p w14:paraId="3AC05821" w14:textId="77777777" w:rsidR="00CE0A4C" w:rsidRDefault="00CE0A4C" w:rsidP="000E3D95">
            <w:pPr>
              <w:rPr>
                <w:rFonts w:ascii="Eras Medium ITC" w:hAnsi="Eras Medium ITC"/>
              </w:rPr>
            </w:pPr>
          </w:p>
          <w:p w14:paraId="5F048AB6" w14:textId="77777777" w:rsidR="00CE0A4C" w:rsidRDefault="00CE0A4C" w:rsidP="000E3D95">
            <w:pPr>
              <w:rPr>
                <w:rFonts w:ascii="Eras Medium ITC" w:hAnsi="Eras Medium ITC"/>
              </w:rPr>
            </w:pPr>
          </w:p>
          <w:p w14:paraId="75377591" w14:textId="77777777" w:rsidR="00CE0A4C" w:rsidRDefault="00CE0A4C" w:rsidP="000E3D95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n/a</w:t>
            </w:r>
          </w:p>
          <w:p w14:paraId="60153DEF" w14:textId="77777777" w:rsidR="00CE0A4C" w:rsidRDefault="00CE0A4C" w:rsidP="000E3D95">
            <w:pPr>
              <w:rPr>
                <w:rFonts w:ascii="Eras Medium ITC" w:hAnsi="Eras Medium ITC"/>
              </w:rPr>
            </w:pPr>
          </w:p>
          <w:p w14:paraId="5910580C" w14:textId="77777777" w:rsidR="00CE0A4C" w:rsidRDefault="00CE0A4C" w:rsidP="000E3D95">
            <w:pPr>
              <w:rPr>
                <w:rFonts w:ascii="Eras Medium ITC" w:hAnsi="Eras Medium ITC"/>
              </w:rPr>
            </w:pPr>
          </w:p>
          <w:p w14:paraId="60E20D03" w14:textId="77777777" w:rsidR="00CE0A4C" w:rsidRDefault="00CE0A4C" w:rsidP="000E3D95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n/a</w:t>
            </w:r>
          </w:p>
          <w:p w14:paraId="11E09BF0" w14:textId="77777777" w:rsidR="00CE0A4C" w:rsidRDefault="00CE0A4C" w:rsidP="000E3D95">
            <w:pPr>
              <w:rPr>
                <w:rFonts w:ascii="Eras Medium ITC" w:hAnsi="Eras Medium ITC"/>
              </w:rPr>
            </w:pPr>
          </w:p>
          <w:p w14:paraId="3420F438" w14:textId="77777777" w:rsidR="00CE0A4C" w:rsidRDefault="00CE0A4C" w:rsidP="000E3D95">
            <w:pPr>
              <w:rPr>
                <w:rFonts w:ascii="Eras Medium ITC" w:hAnsi="Eras Medium ITC"/>
              </w:rPr>
            </w:pPr>
          </w:p>
          <w:p w14:paraId="63B5DCC4" w14:textId="77777777" w:rsidR="00CE0A4C" w:rsidRDefault="00CE0A4C" w:rsidP="000E3D95">
            <w:pPr>
              <w:rPr>
                <w:rFonts w:ascii="Eras Medium ITC" w:hAnsi="Eras Medium ITC"/>
              </w:rPr>
            </w:pPr>
          </w:p>
          <w:p w14:paraId="222DCFA2" w14:textId="77777777" w:rsidR="00CE0A4C" w:rsidRDefault="00CE0A4C" w:rsidP="000E3D95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n/a</w:t>
            </w:r>
          </w:p>
          <w:p w14:paraId="127C46FE" w14:textId="77777777" w:rsidR="00CE0A4C" w:rsidRDefault="00CE0A4C" w:rsidP="000E3D95">
            <w:pPr>
              <w:rPr>
                <w:rFonts w:ascii="Eras Medium ITC" w:hAnsi="Eras Medium ITC"/>
              </w:rPr>
            </w:pPr>
          </w:p>
          <w:p w14:paraId="0687B97D" w14:textId="77777777" w:rsidR="00CE0A4C" w:rsidRDefault="00CE0A4C" w:rsidP="000E3D95">
            <w:pPr>
              <w:rPr>
                <w:rFonts w:ascii="Eras Medium ITC" w:hAnsi="Eras Medium ITC"/>
              </w:rPr>
            </w:pPr>
          </w:p>
          <w:p w14:paraId="593DC2F5" w14:textId="26947AF5" w:rsidR="00CE0A4C" w:rsidRPr="00655C04" w:rsidRDefault="00CE0A4C" w:rsidP="000E3D95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n/a</w:t>
            </w:r>
          </w:p>
        </w:tc>
      </w:tr>
    </w:tbl>
    <w:p w14:paraId="43538374" w14:textId="77777777" w:rsidR="00DA2DE9" w:rsidRDefault="00DA2DE9" w:rsidP="00A754FC"/>
    <w:sectPr w:rsidR="00DA2DE9" w:rsidSect="00366193">
      <w:pgSz w:w="16838" w:h="11906" w:orient="landscape"/>
      <w:pgMar w:top="567" w:right="1440" w:bottom="56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xsLQ0MzU1NTE0NTRS0lEKTi0uzszPAykwrAUA5rxQsCwAAAA="/>
  </w:docVars>
  <w:rsids>
    <w:rsidRoot w:val="003B4C22"/>
    <w:rsid w:val="000008CB"/>
    <w:rsid w:val="00017489"/>
    <w:rsid w:val="0007584D"/>
    <w:rsid w:val="000C2CA0"/>
    <w:rsid w:val="001325D5"/>
    <w:rsid w:val="00132C2B"/>
    <w:rsid w:val="001340FD"/>
    <w:rsid w:val="001532E0"/>
    <w:rsid w:val="001547D2"/>
    <w:rsid w:val="0015674A"/>
    <w:rsid w:val="001850FA"/>
    <w:rsid w:val="001F08F0"/>
    <w:rsid w:val="001F7157"/>
    <w:rsid w:val="00207F87"/>
    <w:rsid w:val="00217120"/>
    <w:rsid w:val="00247B51"/>
    <w:rsid w:val="00251B5E"/>
    <w:rsid w:val="002663A9"/>
    <w:rsid w:val="00280155"/>
    <w:rsid w:val="0028345A"/>
    <w:rsid w:val="002D20F8"/>
    <w:rsid w:val="0030378A"/>
    <w:rsid w:val="00312985"/>
    <w:rsid w:val="0033690F"/>
    <w:rsid w:val="003405E4"/>
    <w:rsid w:val="00366193"/>
    <w:rsid w:val="00381C75"/>
    <w:rsid w:val="00395C01"/>
    <w:rsid w:val="00397384"/>
    <w:rsid w:val="003A3D7C"/>
    <w:rsid w:val="003B2397"/>
    <w:rsid w:val="003B4C22"/>
    <w:rsid w:val="003E7672"/>
    <w:rsid w:val="003F4313"/>
    <w:rsid w:val="00431DC0"/>
    <w:rsid w:val="00452BC9"/>
    <w:rsid w:val="00460C8E"/>
    <w:rsid w:val="00474FCE"/>
    <w:rsid w:val="00477BA4"/>
    <w:rsid w:val="004A2D8B"/>
    <w:rsid w:val="004C4734"/>
    <w:rsid w:val="00522247"/>
    <w:rsid w:val="0053392A"/>
    <w:rsid w:val="00542A22"/>
    <w:rsid w:val="00546D3D"/>
    <w:rsid w:val="0055498B"/>
    <w:rsid w:val="00557D41"/>
    <w:rsid w:val="00570FA0"/>
    <w:rsid w:val="005D2ACE"/>
    <w:rsid w:val="00655C04"/>
    <w:rsid w:val="006E08F1"/>
    <w:rsid w:val="007166DA"/>
    <w:rsid w:val="007173C6"/>
    <w:rsid w:val="00824B89"/>
    <w:rsid w:val="00841F26"/>
    <w:rsid w:val="008526F1"/>
    <w:rsid w:val="00854E28"/>
    <w:rsid w:val="008640D8"/>
    <w:rsid w:val="00881587"/>
    <w:rsid w:val="008A4456"/>
    <w:rsid w:val="008C44E9"/>
    <w:rsid w:val="008C4B1F"/>
    <w:rsid w:val="008E1768"/>
    <w:rsid w:val="0090082A"/>
    <w:rsid w:val="0091750A"/>
    <w:rsid w:val="0095678E"/>
    <w:rsid w:val="009C1531"/>
    <w:rsid w:val="009C582F"/>
    <w:rsid w:val="009C7206"/>
    <w:rsid w:val="009D4983"/>
    <w:rsid w:val="009F375B"/>
    <w:rsid w:val="009F6907"/>
    <w:rsid w:val="00A702A6"/>
    <w:rsid w:val="00A754FC"/>
    <w:rsid w:val="00A80DA0"/>
    <w:rsid w:val="00AC2BC8"/>
    <w:rsid w:val="00AF2787"/>
    <w:rsid w:val="00B054E2"/>
    <w:rsid w:val="00B269E8"/>
    <w:rsid w:val="00B3144A"/>
    <w:rsid w:val="00B50BAD"/>
    <w:rsid w:val="00B63FF0"/>
    <w:rsid w:val="00BD69D7"/>
    <w:rsid w:val="00C01AB0"/>
    <w:rsid w:val="00C45DB1"/>
    <w:rsid w:val="00C717E1"/>
    <w:rsid w:val="00CC0F8B"/>
    <w:rsid w:val="00CC765B"/>
    <w:rsid w:val="00CE0A4C"/>
    <w:rsid w:val="00CE1147"/>
    <w:rsid w:val="00D50144"/>
    <w:rsid w:val="00D66E48"/>
    <w:rsid w:val="00D9096E"/>
    <w:rsid w:val="00DA2DE9"/>
    <w:rsid w:val="00DC17C9"/>
    <w:rsid w:val="00E44A05"/>
    <w:rsid w:val="00E64304"/>
    <w:rsid w:val="00EC5619"/>
    <w:rsid w:val="00EE1FFC"/>
    <w:rsid w:val="00EE4BAF"/>
    <w:rsid w:val="00F03095"/>
    <w:rsid w:val="00F23000"/>
    <w:rsid w:val="00F354B6"/>
    <w:rsid w:val="00F42132"/>
    <w:rsid w:val="00F76DCC"/>
    <w:rsid w:val="00FA1670"/>
    <w:rsid w:val="00FA5102"/>
    <w:rsid w:val="00FB5002"/>
    <w:rsid w:val="00FC65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6C4B05"/>
  <w15:docId w15:val="{E82B67A9-9DFA-40C9-BEE9-1397A9D94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66193"/>
    <w:rPr>
      <w:sz w:val="24"/>
      <w:szCs w:val="24"/>
    </w:rPr>
  </w:style>
  <w:style w:type="paragraph" w:styleId="Heading5">
    <w:name w:val="heading 5"/>
    <w:basedOn w:val="Normal"/>
    <w:next w:val="Normal"/>
    <w:qFormat/>
    <w:rsid w:val="006E08F1"/>
    <w:pPr>
      <w:keepNext/>
      <w:outlineLvl w:val="4"/>
    </w:pPr>
    <w:rPr>
      <w:b/>
      <w:bCs/>
      <w:sz w:val="28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08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08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312</Words>
  <Characters>178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sDev Solutions Ltd</vt:lpstr>
    </vt:vector>
  </TitlesOfParts>
  <Company>Home</Company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Dev Solutions Ltd</dc:title>
  <dc:creator>Dean James</dc:creator>
  <cp:lastModifiedBy>Chris Dworczyk</cp:lastModifiedBy>
  <cp:revision>5</cp:revision>
  <cp:lastPrinted>2013-12-19T17:35:00Z</cp:lastPrinted>
  <dcterms:created xsi:type="dcterms:W3CDTF">2018-03-02T22:27:00Z</dcterms:created>
  <dcterms:modified xsi:type="dcterms:W3CDTF">2018-05-01T16:48:00Z</dcterms:modified>
</cp:coreProperties>
</file>